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110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5846"/>
        <w:gridCol w:w="2962"/>
      </w:tblGrid>
      <w:tr w:rsidR="00EF0771" w:rsidTr="00C85352">
        <w:trPr>
          <w:trHeight w:val="1131"/>
          <w:jc w:val="center"/>
        </w:trPr>
        <w:tc>
          <w:tcPr>
            <w:tcW w:w="1664" w:type="dxa"/>
          </w:tcPr>
          <w:p w:rsidR="00BF52D2" w:rsidRDefault="00EF0771" w:rsidP="00EF0771">
            <w:pPr>
              <w:ind w:firstLineChars="300" w:firstLine="600"/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r w:rsidRPr="00EF0771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 wp14:anchorId="15F6B978" wp14:editId="3535E798">
                  <wp:extent cx="885825" cy="480518"/>
                  <wp:effectExtent l="0" t="0" r="0" b="6985"/>
                  <wp:docPr id="2" name="圖片 2" descr="D:\I-Zone\2021\EDM\I-Zon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I-Zone\2021\EDM\I-Zon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480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85352">
              <w:rPr>
                <w:rFonts w:ascii="Arial" w:eastAsia="標楷體" w:hAnsi="Arial" w:cs="Arial"/>
                <w:bCs/>
                <w:noProof/>
                <w:color w:val="993300"/>
              </w:rPr>
              <mc:AlternateContent>
                <mc:Choice Requires="wps">
                  <w:drawing>
                    <wp:anchor distT="4294967293" distB="4294967293" distL="114300" distR="114300" simplePos="0" relativeHeight="251659264" behindDoc="0" locked="0" layoutInCell="1" allowOverlap="1" wp14:anchorId="3611401F" wp14:editId="4ED5C146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676274</wp:posOffset>
                      </wp:positionV>
                      <wp:extent cx="7033895" cy="0"/>
                      <wp:effectExtent l="0" t="19050" r="33655" b="19050"/>
                      <wp:wrapNone/>
                      <wp:docPr id="6" name="直線接點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3389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34AF89B" id="直線接點 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    <v:stroke linestyle="thickThin"/>
                    </v:line>
                  </w:pict>
                </mc:Fallback>
              </mc:AlternateContent>
            </w:r>
          </w:p>
        </w:tc>
        <w:tc>
          <w:tcPr>
            <w:tcW w:w="6237" w:type="dxa"/>
            <w:vAlign w:val="center"/>
          </w:tcPr>
          <w:p w:rsidR="00BF52D2" w:rsidRPr="00BF52D2" w:rsidRDefault="00BF52D2" w:rsidP="00EF0771">
            <w:pPr>
              <w:rPr>
                <w:b/>
                <w:sz w:val="36"/>
              </w:rPr>
            </w:pPr>
            <w:r w:rsidRPr="003820D6">
              <w:rPr>
                <w:rFonts w:hint="eastAsia"/>
                <w:b/>
                <w:sz w:val="36"/>
              </w:rPr>
              <w:t>全國</w:t>
            </w:r>
            <w:r w:rsidR="00345E46" w:rsidRPr="00345E46">
              <w:rPr>
                <w:rFonts w:hint="eastAsia"/>
                <w:b/>
                <w:sz w:val="36"/>
              </w:rPr>
              <w:t>創新智慧顯示專</w:t>
            </w:r>
            <w:r w:rsidR="00C85352">
              <w:rPr>
                <w:rFonts w:hint="eastAsia"/>
                <w:b/>
                <w:sz w:val="36"/>
              </w:rPr>
              <w:t>區</w:t>
            </w:r>
            <w:r w:rsidR="00C85352">
              <w:rPr>
                <w:b/>
                <w:sz w:val="36"/>
              </w:rPr>
              <w:t xml:space="preserve"> </w:t>
            </w:r>
            <w:r w:rsidR="00C85352">
              <w:rPr>
                <w:rFonts w:hint="eastAsia"/>
                <w:b/>
                <w:sz w:val="36"/>
              </w:rPr>
              <w:t>報名表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  <w:r w:rsidR="00EF0771">
              <w:rPr>
                <w:rFonts w:ascii="微軟正黑體" w:eastAsia="微軟正黑體" w:hAnsi="微軟正黑體" w:hint="eastAsia"/>
                <w:b/>
                <w:bCs/>
                <w:sz w:val="22"/>
                <w:lang w:eastAsia="zh-HK"/>
              </w:rPr>
              <w:t>一館</w:t>
            </w:r>
          </w:p>
          <w:p w:rsidR="00BF52D2" w:rsidRPr="00BF52D2" w:rsidRDefault="00BF52D2" w:rsidP="00181DDE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bookmarkStart w:id="0" w:name="_GoBack"/>
            <w:bookmarkEnd w:id="0"/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10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.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4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345E46">
              <w:rPr>
                <w:rFonts w:ascii="微軟正黑體" w:eastAsia="微軟正黑體" w:hAnsi="微軟正黑體" w:hint="eastAsia"/>
                <w:b/>
                <w:bCs/>
                <w:sz w:val="22"/>
              </w:rPr>
              <w:t>1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23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134"/>
        <w:gridCol w:w="567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C85352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公司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)</w: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C85352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580130</wp:posOffset>
                      </wp:positionH>
                      <wp:positionV relativeFrom="paragraph">
                        <wp:posOffset>498475</wp:posOffset>
                      </wp:positionV>
                      <wp:extent cx="2032000" cy="501650"/>
                      <wp:effectExtent l="0" t="0" r="0" b="0"/>
                      <wp:wrapNone/>
                      <wp:docPr id="3" name="文字方塊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2000" cy="501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820D6" w:rsidRPr="005A6F0F" w:rsidRDefault="003820D6" w:rsidP="003820D6">
                                  <w:pPr>
                                    <w:rPr>
                                      <w:rFonts w:ascii="Cambria" w:hAnsi="Cambria"/>
                                      <w:sz w:val="22"/>
                                    </w:rPr>
                                  </w:pPr>
                                  <w:r w:rsidRPr="00BC5703"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(英文簡稱)</w:t>
                                  </w:r>
                                  <w:r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281.9pt;margin-top:39.25pt;width:160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    <v:textbox>
                        <w:txbxContent>
                          <w:p w:rsidR="003820D6" w:rsidRPr="005A6F0F" w:rsidRDefault="003820D6" w:rsidP="003820D6">
                            <w:pPr>
                              <w:rPr>
                                <w:rFonts w:ascii="Cambria" w:hAnsi="Cambria"/>
                                <w:sz w:val="22"/>
                              </w:rPr>
                            </w:pPr>
                            <w:r w:rsidRPr="00BC5703"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(英文簡稱)</w:t>
                            </w:r>
                            <w:r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</w:t>
            </w:r>
            <w:r w:rsidR="00C85352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展團隊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761"/>
          <w:jc w:val="center"/>
        </w:trPr>
        <w:tc>
          <w:tcPr>
            <w:tcW w:w="12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網址</w:t>
            </w:r>
          </w:p>
        </w:tc>
        <w:tc>
          <w:tcPr>
            <w:tcW w:w="503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widowControl/>
              <w:jc w:val="center"/>
              <w:rPr>
                <w:rFonts w:ascii="Cambria" w:hAnsi="Cambria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傳真</w:t>
            </w:r>
          </w:p>
        </w:tc>
        <w:tc>
          <w:tcPr>
            <w:tcW w:w="37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務</w:t>
            </w:r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9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1"/>
            <w:tcBorders>
              <w:right w:val="single" w:sz="6" w:space="0" w:color="auto"/>
            </w:tcBorders>
            <w:vAlign w:val="center"/>
          </w:tcPr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="00A6281A">
              <w:rPr>
                <w:rFonts w:ascii="Cambria" w:hAnsi="Cambria" w:cs="Arial" w:hint="eastAsia"/>
                <w:b/>
                <w:szCs w:val="22"/>
              </w:rPr>
              <w:t>請繳交此報名</w:t>
            </w:r>
            <w:r w:rsidR="00A6281A" w:rsidRPr="001528CC">
              <w:rPr>
                <w:rFonts w:ascii="Cambria" w:hAnsi="Cambria" w:cs="Arial" w:hint="eastAsia"/>
                <w:b/>
                <w:szCs w:val="22"/>
              </w:rPr>
              <w:t>表及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三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頁</w:t>
            </w:r>
            <w:r w:rsidR="00F11017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內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的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產品及技術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介紹。</w:t>
            </w:r>
          </w:p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1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F5462D" w:rsidRPr="007E2F74">
              <w:rPr>
                <w:rFonts w:ascii="Cambria" w:hAnsi="Cambria" w:cs="Arial" w:hint="eastAsia"/>
                <w:b/>
                <w:szCs w:val="22"/>
              </w:rPr>
              <w:t>2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F5462D" w:rsidRPr="007E2F74">
              <w:rPr>
                <w:rFonts w:ascii="Cambria" w:hAnsi="Cambria" w:cs="Arial" w:hint="eastAsia"/>
                <w:b/>
                <w:szCs w:val="22"/>
              </w:rPr>
              <w:t>26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(</w:t>
            </w:r>
            <w:r w:rsidR="00AE5A8D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1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345E46" w:rsidRPr="007E2F74">
              <w:rPr>
                <w:rFonts w:ascii="Cambria" w:hAnsi="Cambria" w:cs="Arial"/>
                <w:b/>
                <w:szCs w:val="22"/>
              </w:rPr>
              <w:t xml:space="preserve"> 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3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E764E6" w:rsidRPr="007E2F74">
              <w:rPr>
                <w:rFonts w:ascii="Cambria" w:hAnsi="Cambria" w:cs="Arial" w:hint="eastAsia"/>
                <w:b/>
                <w:szCs w:val="22"/>
              </w:rPr>
              <w:t>26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r w:rsidR="00E764E6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</w:t>
            </w:r>
            <w:r w:rsidR="00C85352">
              <w:rPr>
                <w:rFonts w:ascii="Cambria" w:hAnsi="Cambria" w:cs="Arial" w:hint="eastAsia"/>
                <w:b/>
                <w:szCs w:val="22"/>
              </w:rPr>
              <w:t>展補助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金。</w:t>
            </w:r>
          </w:p>
        </w:tc>
      </w:tr>
    </w:tbl>
    <w:p w:rsidR="003820D6" w:rsidRPr="00A024D2" w:rsidRDefault="003C5F57" w:rsidP="00EF0771">
      <w:pPr>
        <w:tabs>
          <w:tab w:val="left" w:pos="7200"/>
        </w:tabs>
        <w:ind w:right="-516"/>
        <w:rPr>
          <w:rFonts w:ascii="Arial" w:hAnsi="Arial" w:cs="Arial"/>
          <w:bCs/>
          <w:spacing w:val="-4"/>
          <w:sz w:val="22"/>
        </w:rPr>
      </w:pPr>
      <w:r w:rsidRPr="00A024D2">
        <w:rPr>
          <w:rFonts w:ascii="Arial" w:hAnsi="Arial" w:cs="Arial" w:hint="eastAsia"/>
          <w:bCs/>
          <w:sz w:val="22"/>
        </w:rPr>
        <w:t>報名資料請</w:t>
      </w:r>
      <w:r w:rsidRPr="00A024D2">
        <w:rPr>
          <w:rFonts w:ascii="Arial" w:hAnsi="Arial" w:cs="Arial" w:hint="eastAsia"/>
          <w:bCs/>
          <w:sz w:val="22"/>
        </w:rPr>
        <w:t>email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EB39C4" w:rsidRPr="00A024D2">
        <w:rPr>
          <w:rFonts w:ascii="Arial" w:hAnsi="Arial" w:cs="Arial" w:hint="eastAsia"/>
          <w:bCs/>
          <w:spacing w:val="-4"/>
          <w:sz w:val="22"/>
        </w:rPr>
        <w:t>古明嬿</w:t>
      </w:r>
      <w:r w:rsidR="003820D6" w:rsidRPr="00A024D2">
        <w:rPr>
          <w:rFonts w:ascii="Arial" w:hAnsi="Arial" w:cs="Arial" w:hint="eastAsia"/>
          <w:bCs/>
          <w:spacing w:val="-4"/>
          <w:sz w:val="22"/>
        </w:rPr>
        <w:t>小姐</w:t>
      </w:r>
      <w:r w:rsidR="003820D6" w:rsidRPr="00A024D2">
        <w:rPr>
          <w:rStyle w:val="a3"/>
          <w:rFonts w:hint="eastAsia"/>
          <w:u w:val="none"/>
        </w:rPr>
        <w:t xml:space="preserve"> </w:t>
      </w:r>
      <w:hyperlink r:id="rId8" w:history="1">
        <w:r w:rsidR="00EB39C4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="00FD6360" w:rsidRPr="00A024D2">
        <w:rPr>
          <w:rStyle w:val="a3"/>
          <w:rFonts w:ascii="Arial" w:hAnsi="Arial" w:cs="Arial"/>
          <w:spacing w:val="-4"/>
          <w:u w:val="none"/>
        </w:rPr>
        <w:t xml:space="preserve">  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電話：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(03)5712121 #59298</w:t>
      </w:r>
    </w:p>
    <w:p w:rsidR="000B0B9D" w:rsidRPr="00A024D2" w:rsidRDefault="000B0B9D" w:rsidP="000603B4">
      <w:pPr>
        <w:snapToGrid w:val="0"/>
        <w:rPr>
          <w:rStyle w:val="a3"/>
          <w:rFonts w:ascii="Arial" w:hAnsi="Arial" w:cs="Arial"/>
          <w:spacing w:val="-4"/>
        </w:rPr>
      </w:pPr>
      <w:r w:rsidRPr="00A024D2">
        <w:rPr>
          <w:rFonts w:ascii="Arial" w:hAnsi="Arial" w:cs="Arial" w:hint="eastAsia"/>
          <w:bCs/>
          <w:sz w:val="22"/>
        </w:rPr>
        <w:t>展覽連絡人</w:t>
      </w:r>
      <w:r w:rsidRPr="00A024D2">
        <w:rPr>
          <w:rFonts w:ascii="Arial" w:hAnsi="Arial" w:cs="Arial"/>
          <w:bCs/>
          <w:sz w:val="22"/>
        </w:rPr>
        <w:t>email</w:t>
      </w:r>
      <w:r w:rsidRPr="00A024D2">
        <w:rPr>
          <w:rFonts w:ascii="Arial" w:hAnsi="Arial" w:cs="Arial" w:hint="eastAsia"/>
          <w:bCs/>
          <w:sz w:val="22"/>
        </w:rPr>
        <w:t>：</w:t>
      </w:r>
      <w:r w:rsidR="00181DDE" w:rsidRPr="00A024D2">
        <w:rPr>
          <w:rFonts w:ascii="Arial" w:hAnsi="Arial" w:cs="Arial" w:hint="eastAsia"/>
          <w:bCs/>
          <w:spacing w:val="-4"/>
          <w:sz w:val="22"/>
        </w:rPr>
        <w:t>古明嬿小姐</w:t>
      </w:r>
      <w:r w:rsidR="00181DDE" w:rsidRPr="00A024D2">
        <w:rPr>
          <w:rStyle w:val="a3"/>
          <w:rFonts w:hint="eastAsia"/>
          <w:u w:val="none"/>
        </w:rPr>
        <w:t xml:space="preserve"> </w:t>
      </w:r>
      <w:hyperlink r:id="rId9" w:history="1">
        <w:r w:rsidR="00181DDE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或</w:t>
      </w:r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戴亞翔教授</w:t>
      </w:r>
      <w:r w:rsidRPr="00A024D2">
        <w:rPr>
          <w:rFonts w:ascii="Arial" w:hAnsi="Arial" w:cs="Arial"/>
          <w:bCs/>
          <w:sz w:val="22"/>
        </w:rPr>
        <w:t xml:space="preserve"> </w:t>
      </w:r>
      <w:hyperlink r:id="rId10" w:history="1">
        <w:r w:rsidR="00C85352" w:rsidRPr="00A024D2">
          <w:rPr>
            <w:rStyle w:val="a3"/>
            <w:rFonts w:ascii="Arial" w:hAnsi="Arial" w:cs="Arial"/>
            <w:spacing w:val="-4"/>
          </w:rPr>
          <w:t>yhtai@nctu.edu.tw</w:t>
        </w:r>
      </w:hyperlink>
    </w:p>
    <w:p w:rsidR="003820D6" w:rsidRPr="00A024D2" w:rsidRDefault="003820D6" w:rsidP="00EF0771">
      <w:pPr>
        <w:adjustRightInd w:val="0"/>
        <w:snapToGrid w:val="0"/>
        <w:spacing w:beforeLines="50" w:before="180"/>
        <w:rPr>
          <w:rFonts w:ascii="Arial" w:hAnsi="Arial" w:cs="Arial"/>
          <w:bCs/>
          <w:sz w:val="22"/>
        </w:rPr>
      </w:pPr>
      <w:r w:rsidRPr="00A024D2">
        <w:rPr>
          <w:rFonts w:ascii="Arial" w:hAnsi="Arial" w:cs="Arial" w:hint="eastAsia"/>
          <w:bCs/>
          <w:sz w:val="22"/>
        </w:rPr>
        <w:t>主辦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345E46" w:rsidRPr="00A024D2">
        <w:rPr>
          <w:rFonts w:ascii="Arial" w:hAnsi="Arial" w:cs="Arial" w:hint="eastAsia"/>
          <w:bCs/>
          <w:sz w:val="22"/>
        </w:rPr>
        <w:t>SID Taipei Chapter</w:t>
      </w:r>
    </w:p>
    <w:p w:rsidR="001F3B3B" w:rsidRDefault="001F3B3B" w:rsidP="00A024D2">
      <w:pPr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bCs/>
          <w:sz w:val="22"/>
          <w:lang w:eastAsia="zh-HK"/>
        </w:rPr>
        <w:t>協辦</w:t>
      </w:r>
      <w:r w:rsidR="004F1756" w:rsidRPr="00A024D2">
        <w:rPr>
          <w:rFonts w:ascii="Arial" w:hAnsi="Arial" w:cs="Arial" w:hint="eastAsia"/>
          <w:bCs/>
          <w:sz w:val="22"/>
        </w:rPr>
        <w:t>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A024D2" w:rsidRPr="00A024D2">
        <w:rPr>
          <w:rFonts w:asciiTheme="minorHAnsi" w:eastAsiaTheme="minorEastAsia" w:hAnsiTheme="minorHAnsi" w:cstheme="minorBidi" w:hint="eastAsia"/>
          <w:szCs w:val="22"/>
          <w:lang w:eastAsia="zh-HK"/>
        </w:rPr>
        <w:t>友達光電股份有限公司、</w:t>
      </w:r>
      <w:r w:rsidR="00347372" w:rsidRPr="00A024D2">
        <w:rPr>
          <w:rFonts w:hint="eastAsia"/>
          <w:lang w:eastAsia="zh-HK"/>
        </w:rPr>
        <w:t>群創</w:t>
      </w:r>
      <w:r w:rsidR="00347372" w:rsidRPr="00A024D2">
        <w:rPr>
          <w:rFonts w:ascii="Arial" w:hAnsi="Arial" w:cs="Arial"/>
          <w:shd w:val="clear" w:color="auto" w:fill="FFFFFF"/>
        </w:rPr>
        <w:t>光電股份有限公司</w:t>
      </w:r>
    </w:p>
    <w:p w:rsidR="00EF0771" w:rsidRDefault="001F3B3B" w:rsidP="001F3B3B">
      <w:pPr>
        <w:jc w:val="both"/>
        <w:rPr>
          <w:rFonts w:ascii="Arial" w:eastAsiaTheme="minorEastAsia" w:hAnsi="Arial" w:cs="Arial"/>
          <w:shd w:val="clear" w:color="auto" w:fill="FFFFFF"/>
          <w:lang w:eastAsia="zh-HK"/>
        </w:rPr>
      </w:pPr>
      <w:r w:rsidRPr="00A024D2">
        <w:rPr>
          <w:rFonts w:ascii="Arial" w:hAnsi="Arial" w:cs="Arial" w:hint="eastAsia"/>
          <w:bCs/>
          <w:sz w:val="22"/>
        </w:rPr>
        <w:t>贊助單位：</w:t>
      </w:r>
      <w:r w:rsidR="00347372" w:rsidRPr="00A024D2">
        <w:rPr>
          <w:rFonts w:hint="eastAsia"/>
          <w:lang w:eastAsia="zh-HK"/>
        </w:rPr>
        <w:t>元太科技工業</w:t>
      </w:r>
      <w:r w:rsidR="00347372" w:rsidRPr="00A024D2">
        <w:rPr>
          <w:rFonts w:ascii="Arial" w:hAnsi="Arial" w:cs="Arial"/>
          <w:shd w:val="clear" w:color="auto" w:fill="FFFFFF"/>
        </w:rPr>
        <w:t>股份有限公司</w:t>
      </w:r>
      <w:r w:rsidR="00347372" w:rsidRPr="00A024D2">
        <w:rPr>
          <w:rFonts w:ascii="Arial" w:hAnsi="Arial" w:cs="Arial" w:hint="eastAsia"/>
          <w:shd w:val="clear" w:color="auto" w:fill="FFFFFF"/>
          <w:lang w:eastAsia="zh-HK"/>
        </w:rPr>
        <w:t>、奇景光電股份有限公司</w:t>
      </w:r>
    </w:p>
    <w:p w:rsidR="00A024D2" w:rsidRPr="00A024D2" w:rsidRDefault="00A024D2" w:rsidP="00EF0771">
      <w:pPr>
        <w:ind w:firstLineChars="450" w:firstLine="1080"/>
        <w:jc w:val="both"/>
        <w:rPr>
          <w:rFonts w:asciiTheme="minorHAnsi" w:eastAsiaTheme="minorEastAsia" w:hAnsiTheme="minorHAnsi" w:cstheme="minorBidi"/>
          <w:color w:val="FF0000"/>
          <w:szCs w:val="22"/>
        </w:rPr>
      </w:pP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錼創</w:t>
      </w:r>
      <w:r w:rsidRPr="00A024D2">
        <w:rPr>
          <w:rFonts w:asciiTheme="minorEastAsia" w:eastAsiaTheme="minorEastAsia" w:hAnsiTheme="minorEastAsia" w:cs="Arial" w:hint="eastAsia"/>
          <w:szCs w:val="22"/>
        </w:rPr>
        <w:t>顯示科技股份</w:t>
      </w: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有限公司</w:t>
      </w:r>
      <w:r w:rsidR="00EF0771" w:rsidRPr="008C2727">
        <w:rPr>
          <w:rFonts w:ascii="Arial" w:hAnsi="Arial" w:cs="Arial" w:hint="eastAsia"/>
          <w:shd w:val="clear" w:color="auto" w:fill="FFFFFF"/>
          <w:lang w:eastAsia="zh-HK"/>
        </w:rPr>
        <w:t>、</w:t>
      </w:r>
      <w:r w:rsidR="00EF0771" w:rsidRPr="00BE3CA2">
        <w:rPr>
          <w:rFonts w:ascii="Arial" w:hAnsi="Arial" w:cs="Arial"/>
          <w:shd w:val="clear" w:color="auto" w:fill="FFFFFF"/>
        </w:rPr>
        <w:t>台灣應用材料股份有限公司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所列且符合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有權依實際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Pr="001528CC" w:rsidRDefault="00A6281A" w:rsidP="004F722F">
      <w:pPr>
        <w:snapToGrid w:val="0"/>
      </w:pPr>
      <w:r w:rsidRPr="001528CC">
        <w:rPr>
          <w:rFonts w:hint="eastAsia"/>
          <w:lang w:eastAsia="zh-HK"/>
        </w:rPr>
        <w:lastRenderedPageBreak/>
        <w:t>產品及技術介紹</w:t>
      </w:r>
      <w:r w:rsidRPr="001528CC">
        <w:rPr>
          <w:rFonts w:hint="eastAsia"/>
        </w:rPr>
        <w:t>(</w:t>
      </w:r>
      <w:r w:rsidRPr="001528CC">
        <w:rPr>
          <w:rFonts w:hint="eastAsia"/>
          <w:lang w:eastAsia="zh-HK"/>
        </w:rPr>
        <w:t>限</w:t>
      </w:r>
      <w:r w:rsidRPr="001528CC">
        <w:rPr>
          <w:rFonts w:hint="eastAsia"/>
        </w:rPr>
        <w:t>3</w:t>
      </w:r>
      <w:r w:rsidRPr="001528CC">
        <w:rPr>
          <w:rFonts w:hint="eastAsia"/>
          <w:lang w:eastAsia="zh-HK"/>
        </w:rPr>
        <w:t>頁內</w:t>
      </w:r>
      <w:r w:rsidRPr="001528CC">
        <w:rPr>
          <w:rFonts w:hint="eastAsia"/>
        </w:rPr>
        <w:t>)</w:t>
      </w:r>
    </w:p>
    <w:p w:rsidR="006E6DCC" w:rsidRPr="003A2AF5" w:rsidRDefault="00A6281A" w:rsidP="003A2AF5">
      <w:pPr>
        <w:rPr>
          <w:b/>
          <w:sz w:val="32"/>
          <w:u w:val="single"/>
          <w:shd w:val="pct15" w:color="auto" w:fill="FFFFFF"/>
        </w:rPr>
      </w:pPr>
      <w:r>
        <w:rPr>
          <w:rFonts w:hint="eastAsia"/>
          <w:sz w:val="28"/>
          <w:lang w:eastAsia="zh-HK"/>
        </w:rPr>
        <w:t>參展</w:t>
      </w:r>
      <w:r w:rsidR="003A2AF5" w:rsidRPr="003A2AF5">
        <w:rPr>
          <w:rFonts w:hint="eastAsia"/>
          <w:sz w:val="28"/>
        </w:rPr>
        <w:t>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A6281A">
              <w:rPr>
                <w:rFonts w:hint="eastAsia"/>
                <w:sz w:val="28"/>
                <w:lang w:eastAsia="zh-HK"/>
              </w:rPr>
              <w:t>限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7E2F74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</w:t>
            </w:r>
            <w:r w:rsidR="00E764E6">
              <w:rPr>
                <w:rFonts w:hint="eastAsia"/>
                <w:color w:val="7030A0"/>
                <w:sz w:val="28"/>
                <w:lang w:eastAsia="zh-HK"/>
              </w:rPr>
              <w:t>另</w:t>
            </w:r>
            <w:r w:rsidR="003A2AF5" w:rsidRPr="003A2AF5">
              <w:rPr>
                <w:rFonts w:hint="eastAsia"/>
                <w:color w:val="7030A0"/>
                <w:sz w:val="28"/>
              </w:rPr>
              <w:t>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46126C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554F" w:rsidRDefault="0031554F" w:rsidP="004F722F">
      <w:r>
        <w:separator/>
      </w:r>
    </w:p>
  </w:endnote>
  <w:endnote w:type="continuationSeparator" w:id="0">
    <w:p w:rsidR="0031554F" w:rsidRDefault="0031554F" w:rsidP="004F7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554F" w:rsidRDefault="0031554F" w:rsidP="004F722F">
      <w:r>
        <w:separator/>
      </w:r>
    </w:p>
  </w:footnote>
  <w:footnote w:type="continuationSeparator" w:id="0">
    <w:p w:rsidR="0031554F" w:rsidRDefault="0031554F" w:rsidP="004F7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16AA"/>
    <w:multiLevelType w:val="hybridMultilevel"/>
    <w:tmpl w:val="EEC811CC"/>
    <w:lvl w:ilvl="0" w:tplc="2348D2E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54B42"/>
    <w:rsid w:val="000603B4"/>
    <w:rsid w:val="000A76AD"/>
    <w:rsid w:val="000B0B9D"/>
    <w:rsid w:val="000D143B"/>
    <w:rsid w:val="0012359C"/>
    <w:rsid w:val="001528CC"/>
    <w:rsid w:val="00162649"/>
    <w:rsid w:val="00181DDE"/>
    <w:rsid w:val="001A59B5"/>
    <w:rsid w:val="001C3EA9"/>
    <w:rsid w:val="001D327E"/>
    <w:rsid w:val="001F3B3B"/>
    <w:rsid w:val="00204D90"/>
    <w:rsid w:val="00252B9A"/>
    <w:rsid w:val="002E1A8A"/>
    <w:rsid w:val="0031554F"/>
    <w:rsid w:val="00345E46"/>
    <w:rsid w:val="00345E4F"/>
    <w:rsid w:val="00347372"/>
    <w:rsid w:val="00364F6D"/>
    <w:rsid w:val="00377EA5"/>
    <w:rsid w:val="003820D6"/>
    <w:rsid w:val="003A2AF5"/>
    <w:rsid w:val="003A68C4"/>
    <w:rsid w:val="003C5F57"/>
    <w:rsid w:val="003D20CF"/>
    <w:rsid w:val="00435B8E"/>
    <w:rsid w:val="0046126C"/>
    <w:rsid w:val="00494197"/>
    <w:rsid w:val="004D49E0"/>
    <w:rsid w:val="004F1756"/>
    <w:rsid w:val="004F722F"/>
    <w:rsid w:val="005067D9"/>
    <w:rsid w:val="005B037E"/>
    <w:rsid w:val="005B35BA"/>
    <w:rsid w:val="00603542"/>
    <w:rsid w:val="006A534A"/>
    <w:rsid w:val="006E6DCC"/>
    <w:rsid w:val="00772644"/>
    <w:rsid w:val="007E2F74"/>
    <w:rsid w:val="00806F88"/>
    <w:rsid w:val="00825D46"/>
    <w:rsid w:val="008C7E4A"/>
    <w:rsid w:val="008D4854"/>
    <w:rsid w:val="008E3F0C"/>
    <w:rsid w:val="00914342"/>
    <w:rsid w:val="0099010A"/>
    <w:rsid w:val="009923CB"/>
    <w:rsid w:val="009A2589"/>
    <w:rsid w:val="009C6350"/>
    <w:rsid w:val="009F7972"/>
    <w:rsid w:val="00A024D2"/>
    <w:rsid w:val="00A07476"/>
    <w:rsid w:val="00A6281A"/>
    <w:rsid w:val="00A6748E"/>
    <w:rsid w:val="00AB4782"/>
    <w:rsid w:val="00AE5A8D"/>
    <w:rsid w:val="00AE7793"/>
    <w:rsid w:val="00B15FE4"/>
    <w:rsid w:val="00B26004"/>
    <w:rsid w:val="00B35791"/>
    <w:rsid w:val="00B4764B"/>
    <w:rsid w:val="00BA7AA8"/>
    <w:rsid w:val="00BF52D2"/>
    <w:rsid w:val="00C525FF"/>
    <w:rsid w:val="00C85352"/>
    <w:rsid w:val="00C9041E"/>
    <w:rsid w:val="00CE2080"/>
    <w:rsid w:val="00D02A23"/>
    <w:rsid w:val="00D04267"/>
    <w:rsid w:val="00D45343"/>
    <w:rsid w:val="00DA0A6B"/>
    <w:rsid w:val="00DE479D"/>
    <w:rsid w:val="00DF248C"/>
    <w:rsid w:val="00E31856"/>
    <w:rsid w:val="00E323CE"/>
    <w:rsid w:val="00E764E6"/>
    <w:rsid w:val="00E976C5"/>
    <w:rsid w:val="00EA2DFF"/>
    <w:rsid w:val="00EB39C4"/>
    <w:rsid w:val="00EC679E"/>
    <w:rsid w:val="00EF0771"/>
    <w:rsid w:val="00EF5753"/>
    <w:rsid w:val="00F11017"/>
    <w:rsid w:val="00F204C9"/>
    <w:rsid w:val="00F5462D"/>
    <w:rsid w:val="00F863D2"/>
    <w:rsid w:val="00F96318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9DB69"/>
  <w15:docId w15:val="{A294098E-3D40-4C6B-958B-4C492F9C5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85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htai@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7</cp:revision>
  <cp:lastPrinted>2020-12-07T02:16:00Z</cp:lastPrinted>
  <dcterms:created xsi:type="dcterms:W3CDTF">2020-12-07T01:44:00Z</dcterms:created>
  <dcterms:modified xsi:type="dcterms:W3CDTF">2020-12-23T03:11:00Z</dcterms:modified>
</cp:coreProperties>
</file>